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1B0" w:rsidRPr="00901701" w:rsidRDefault="000576A5">
      <w:pPr>
        <w:pStyle w:val="1"/>
        <w:rPr>
          <w:sz w:val="24"/>
          <w:szCs w:val="24"/>
          <w:lang w:eastAsia="zh-CN"/>
        </w:rPr>
      </w:pPr>
      <w:bookmarkStart w:id="0" w:name="区块链练习4"/>
      <w:r w:rsidRPr="00901701">
        <w:rPr>
          <w:sz w:val="24"/>
          <w:szCs w:val="24"/>
          <w:lang w:eastAsia="zh-CN"/>
        </w:rPr>
        <w:t>区块链练习</w:t>
      </w:r>
      <w:r w:rsidRPr="00901701">
        <w:rPr>
          <w:sz w:val="24"/>
          <w:szCs w:val="24"/>
          <w:lang w:eastAsia="zh-CN"/>
        </w:rPr>
        <w:t>4</w:t>
      </w:r>
    </w:p>
    <w:p w:rsidR="009D31B0" w:rsidRPr="00901701" w:rsidRDefault="000576A5">
      <w:pPr>
        <w:pStyle w:val="a8"/>
        <w:rPr>
          <w:lang w:eastAsia="zh-CN"/>
        </w:rPr>
      </w:pPr>
      <w:r w:rsidRPr="00901701">
        <w:rPr>
          <w:lang w:eastAsia="zh-CN"/>
        </w:rPr>
        <w:t>朱浩泽</w:t>
      </w:r>
      <w:r w:rsidRPr="00901701">
        <w:rPr>
          <w:lang w:eastAsia="zh-CN"/>
        </w:rPr>
        <w:t xml:space="preserve"> 1911530 </w:t>
      </w:r>
      <w:r w:rsidRPr="00901701">
        <w:rPr>
          <w:lang w:eastAsia="zh-CN"/>
        </w:rPr>
        <w:t>王润泽</w:t>
      </w:r>
      <w:r w:rsidRPr="00901701">
        <w:rPr>
          <w:lang w:eastAsia="zh-CN"/>
        </w:rPr>
        <w:t xml:space="preserve"> 181143</w:t>
      </w:r>
      <w:bookmarkStart w:id="1" w:name="_GoBack"/>
      <w:bookmarkEnd w:id="1"/>
      <w:r w:rsidRPr="00901701">
        <w:rPr>
          <w:lang w:eastAsia="zh-CN"/>
        </w:rPr>
        <w:t>2</w:t>
      </w:r>
    </w:p>
    <w:p w:rsidR="009D31B0" w:rsidRPr="00901701" w:rsidRDefault="000576A5">
      <w:pPr>
        <w:pStyle w:val="2"/>
        <w:rPr>
          <w:sz w:val="24"/>
          <w:szCs w:val="24"/>
        </w:rPr>
      </w:pPr>
      <w:bookmarkStart w:id="2" w:name="一实验内容"/>
      <w:r w:rsidRPr="00901701">
        <w:rPr>
          <w:sz w:val="24"/>
          <w:szCs w:val="24"/>
        </w:rPr>
        <w:t>一、实验内容</w:t>
      </w:r>
    </w:p>
    <w:p w:rsidR="009D31B0" w:rsidRPr="00901701" w:rsidRDefault="000576A5">
      <w:pPr>
        <w:pStyle w:val="3"/>
      </w:pPr>
      <w:bookmarkStart w:id="3" w:name="解释你写的代码内容以及-coinexchangescript-是如何工作的"/>
      <w:r w:rsidRPr="00901701">
        <w:t>解释你写的代码内容，以及</w:t>
      </w:r>
      <w:r w:rsidRPr="00901701">
        <w:t xml:space="preserve"> coinExchangeScript </w:t>
      </w:r>
      <w:r w:rsidRPr="00901701">
        <w:t>是如何工作的。</w:t>
      </w:r>
    </w:p>
    <w:p w:rsidR="009D31B0" w:rsidRPr="00901701" w:rsidRDefault="000576A5">
      <w:pPr>
        <w:pStyle w:val="FirstParagraph"/>
      </w:pPr>
      <w:r w:rsidRPr="00901701">
        <w:t>swap_scripts.py</w:t>
      </w:r>
      <w:r w:rsidRPr="00901701">
        <w:t>中的脚本代码内容</w:t>
      </w:r>
    </w:p>
    <w:p w:rsidR="009D31B0" w:rsidRPr="00901701" w:rsidRDefault="000576A5">
      <w:pPr>
        <w:pStyle w:val="SourceCode"/>
      </w:pPr>
      <w:r w:rsidRPr="00901701">
        <w:rPr>
          <w:rStyle w:val="KeywordTok"/>
          <w:sz w:val="24"/>
        </w:rPr>
        <w:t>def</w:t>
      </w:r>
      <w:r w:rsidRPr="00901701">
        <w:rPr>
          <w:rStyle w:val="NormalTok"/>
          <w:sz w:val="24"/>
        </w:rPr>
        <w:t xml:space="preserve"> coinExchangeScript(public_key_sender, public_key_recipient, hash_of_secret):</w:t>
      </w:r>
      <w:r w:rsidRPr="00901701">
        <w:br/>
      </w:r>
      <w:r w:rsidRPr="00901701">
        <w:rPr>
          <w:rStyle w:val="NormalTok"/>
          <w:sz w:val="24"/>
        </w:rPr>
        <w:t xml:space="preserve">    </w:t>
      </w:r>
      <w:r w:rsidRPr="00901701">
        <w:rPr>
          <w:rStyle w:val="ControlFlowTok"/>
          <w:sz w:val="24"/>
        </w:rPr>
        <w:t>return</w:t>
      </w:r>
      <w:r w:rsidRPr="00901701">
        <w:rPr>
          <w:rStyle w:val="NormalTok"/>
          <w:sz w:val="24"/>
        </w:rPr>
        <w:t xml:space="preserve"> [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 fill this in!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</w:t>
      </w:r>
      <w:r w:rsidRPr="00901701">
        <w:rPr>
          <w:rStyle w:val="CommentTok"/>
          <w:sz w:val="24"/>
        </w:rPr>
        <w:t>首先匹配是否包含接收的签名</w:t>
      </w:r>
      <w:r w:rsidRPr="00901701">
        <w:br/>
      </w:r>
      <w:r w:rsidRPr="00901701">
        <w:rPr>
          <w:rStyle w:val="NormalTok"/>
          <w:sz w:val="24"/>
        </w:rPr>
        <w:t xml:space="preserve">        public_key_recipient,</w:t>
      </w:r>
      <w:r w:rsidRPr="00901701">
        <w:br/>
      </w:r>
      <w:r w:rsidRPr="00901701">
        <w:rPr>
          <w:rStyle w:val="NormalTok"/>
          <w:sz w:val="24"/>
        </w:rPr>
        <w:t xml:space="preserve">        OP_CHECKSIGVERIFY,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</w:t>
      </w:r>
      <w:r w:rsidRPr="00901701">
        <w:rPr>
          <w:rStyle w:val="CommentTok"/>
          <w:sz w:val="24"/>
        </w:rPr>
        <w:t>复制栈顶的元素，因为要进行两种判断</w:t>
      </w:r>
      <w:r w:rsidRPr="00901701">
        <w:br/>
      </w:r>
      <w:r w:rsidRPr="00901701">
        <w:rPr>
          <w:rStyle w:val="NormalTok"/>
          <w:sz w:val="24"/>
        </w:rPr>
        <w:t xml:space="preserve">        OP_DUP,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</w:t>
      </w:r>
      <w:r w:rsidRPr="00901701">
        <w:rPr>
          <w:rStyle w:val="CommentTok"/>
          <w:sz w:val="24"/>
        </w:rPr>
        <w:t>检查是不是发送者的</w:t>
      </w:r>
      <w:r w:rsidRPr="00901701">
        <w:rPr>
          <w:rStyle w:val="CommentTok"/>
          <w:sz w:val="24"/>
        </w:rPr>
        <w:t>签名</w:t>
      </w:r>
      <w:r w:rsidRPr="00901701">
        <w:br/>
      </w:r>
      <w:r w:rsidRPr="00901701">
        <w:rPr>
          <w:rStyle w:val="NormalTok"/>
          <w:sz w:val="24"/>
        </w:rPr>
        <w:t xml:space="preserve">        public_key_sender, </w:t>
      </w:r>
      <w:r w:rsidRPr="00901701">
        <w:br/>
      </w:r>
      <w:r w:rsidRPr="00901701">
        <w:rPr>
          <w:rStyle w:val="NormalTok"/>
          <w:sz w:val="24"/>
        </w:rPr>
        <w:t xml:space="preserve">        OP_CHECKSIG,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</w:t>
      </w:r>
      <w:r w:rsidRPr="00901701">
        <w:rPr>
          <w:rStyle w:val="CommentTok"/>
          <w:sz w:val="24"/>
        </w:rPr>
        <w:t>如果是</w:t>
      </w:r>
      <w:r w:rsidRPr="00901701">
        <w:br/>
      </w:r>
      <w:r w:rsidRPr="00901701">
        <w:rPr>
          <w:rStyle w:val="NormalTok"/>
          <w:sz w:val="24"/>
        </w:rPr>
        <w:t xml:space="preserve">        OP_IF, </w:t>
      </w:r>
      <w:r w:rsidRPr="00901701">
        <w:br/>
      </w:r>
      <w:r w:rsidRPr="00901701">
        <w:rPr>
          <w:rStyle w:val="NormalTok"/>
          <w:sz w:val="24"/>
        </w:rPr>
        <w:t xml:space="preserve">        OP_DROP,</w:t>
      </w:r>
      <w:r w:rsidRPr="00901701">
        <w:br/>
      </w:r>
      <w:r w:rsidRPr="00901701">
        <w:rPr>
          <w:rStyle w:val="NormalTok"/>
          <w:sz w:val="24"/>
        </w:rPr>
        <w:t xml:space="preserve">        OP_1,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</w:t>
      </w:r>
      <w:r w:rsidRPr="00901701">
        <w:rPr>
          <w:rStyle w:val="CommentTok"/>
          <w:sz w:val="24"/>
        </w:rPr>
        <w:t>如果不是</w:t>
      </w:r>
      <w:r w:rsidRPr="00901701">
        <w:br/>
      </w:r>
      <w:r w:rsidRPr="00901701">
        <w:rPr>
          <w:rStyle w:val="NormalTok"/>
          <w:sz w:val="24"/>
        </w:rPr>
        <w:t xml:space="preserve">        OP_ELSE,</w:t>
      </w:r>
      <w:r w:rsidRPr="00901701">
        <w:br/>
      </w:r>
      <w:r w:rsidRPr="00901701">
        <w:rPr>
          <w:rStyle w:val="NormalTok"/>
          <w:sz w:val="24"/>
        </w:rPr>
        <w:t xml:space="preserve">        OP_HASH160,</w:t>
      </w:r>
      <w:r w:rsidRPr="00901701">
        <w:br/>
      </w:r>
      <w:r w:rsidRPr="00901701">
        <w:rPr>
          <w:rStyle w:val="NormalTok"/>
          <w:sz w:val="24"/>
        </w:rPr>
        <w:t xml:space="preserve">        hash_of_secret,</w:t>
      </w:r>
      <w:r w:rsidRPr="00901701">
        <w:br/>
      </w:r>
      <w:r w:rsidRPr="00901701">
        <w:rPr>
          <w:rStyle w:val="NormalTok"/>
          <w:sz w:val="24"/>
        </w:rPr>
        <w:t xml:space="preserve">        OP_EQUAL,</w:t>
      </w:r>
      <w:r w:rsidRPr="00901701">
        <w:br/>
      </w:r>
      <w:r w:rsidRPr="00901701">
        <w:rPr>
          <w:rStyle w:val="NormalTok"/>
          <w:sz w:val="24"/>
        </w:rPr>
        <w:t xml:space="preserve">        OP_ENDIF</w:t>
      </w:r>
      <w:r w:rsidRPr="00901701">
        <w:br/>
      </w:r>
      <w:r w:rsidRPr="00901701">
        <w:rPr>
          <w:rStyle w:val="NormalTok"/>
          <w:sz w:val="24"/>
        </w:rPr>
        <w:t xml:space="preserve">    ]</w:t>
      </w:r>
      <w:r w:rsidRPr="00901701">
        <w:br/>
      </w:r>
      <w:r w:rsidRPr="00901701">
        <w:br/>
      </w:r>
      <w:r w:rsidRPr="00901701">
        <w:rPr>
          <w:rStyle w:val="CommentTok"/>
          <w:sz w:val="24"/>
        </w:rPr>
        <w:t># This is the ScriptSig tha</w:t>
      </w:r>
      <w:r w:rsidRPr="00901701">
        <w:rPr>
          <w:rStyle w:val="CommentTok"/>
          <w:sz w:val="24"/>
        </w:rPr>
        <w:t>t the receiver will use to redeem coins</w:t>
      </w:r>
      <w:r w:rsidRPr="00901701">
        <w:br/>
      </w:r>
      <w:r w:rsidRPr="00901701">
        <w:rPr>
          <w:rStyle w:val="KeywordTok"/>
          <w:sz w:val="24"/>
        </w:rPr>
        <w:t>def</w:t>
      </w:r>
      <w:r w:rsidRPr="00901701">
        <w:rPr>
          <w:rStyle w:val="NormalTok"/>
          <w:sz w:val="24"/>
        </w:rPr>
        <w:t xml:space="preserve"> coinExchangeScriptSig1(sig_recipient, secret):</w:t>
      </w:r>
      <w:r w:rsidRPr="00901701">
        <w:br/>
      </w:r>
      <w:r w:rsidRPr="00901701">
        <w:rPr>
          <w:rStyle w:val="NormalTok"/>
          <w:sz w:val="24"/>
        </w:rPr>
        <w:t xml:space="preserve">    </w:t>
      </w:r>
      <w:r w:rsidRPr="00901701">
        <w:rPr>
          <w:rStyle w:val="ControlFlowTok"/>
          <w:sz w:val="24"/>
        </w:rPr>
        <w:t>return</w:t>
      </w:r>
      <w:r w:rsidRPr="00901701">
        <w:rPr>
          <w:rStyle w:val="NormalTok"/>
          <w:sz w:val="24"/>
        </w:rPr>
        <w:t xml:space="preserve"> [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 fill this in!</w:t>
      </w:r>
      <w:r w:rsidRPr="00901701">
        <w:br/>
      </w:r>
      <w:r w:rsidRPr="00901701">
        <w:rPr>
          <w:rStyle w:val="NormalTok"/>
          <w:sz w:val="24"/>
        </w:rPr>
        <w:t xml:space="preserve">        secret,</w:t>
      </w:r>
      <w:r w:rsidRPr="00901701">
        <w:br/>
      </w:r>
      <w:r w:rsidRPr="00901701">
        <w:rPr>
          <w:rStyle w:val="NormalTok"/>
          <w:sz w:val="24"/>
        </w:rPr>
        <w:t xml:space="preserve">        sig_recipient</w:t>
      </w:r>
      <w:r w:rsidRPr="00901701">
        <w:br/>
      </w:r>
      <w:r w:rsidRPr="00901701">
        <w:rPr>
          <w:rStyle w:val="NormalTok"/>
          <w:sz w:val="24"/>
        </w:rPr>
        <w:t xml:space="preserve">    ]</w:t>
      </w:r>
      <w:r w:rsidRPr="00901701">
        <w:br/>
      </w:r>
      <w:r w:rsidRPr="00901701">
        <w:br/>
      </w:r>
      <w:r w:rsidRPr="00901701">
        <w:rPr>
          <w:rStyle w:val="CommentTok"/>
          <w:sz w:val="24"/>
        </w:rPr>
        <w:t># This is the ScriptSig for sending coins back to the sender if unredeemed</w:t>
      </w:r>
      <w:r w:rsidRPr="00901701">
        <w:br/>
      </w:r>
      <w:r w:rsidRPr="00901701">
        <w:rPr>
          <w:rStyle w:val="KeywordTok"/>
          <w:sz w:val="24"/>
        </w:rPr>
        <w:lastRenderedPageBreak/>
        <w:t>def</w:t>
      </w:r>
      <w:r w:rsidRPr="00901701">
        <w:rPr>
          <w:rStyle w:val="NormalTok"/>
          <w:sz w:val="24"/>
        </w:rPr>
        <w:t xml:space="preserve"> coin</w:t>
      </w:r>
      <w:r w:rsidRPr="00901701">
        <w:rPr>
          <w:rStyle w:val="NormalTok"/>
          <w:sz w:val="24"/>
        </w:rPr>
        <w:t>ExchangeScriptSig2(sig_sender, sig_recipient):</w:t>
      </w:r>
      <w:r w:rsidRPr="00901701">
        <w:br/>
      </w:r>
      <w:r w:rsidRPr="00901701">
        <w:rPr>
          <w:rStyle w:val="NormalTok"/>
          <w:sz w:val="24"/>
        </w:rPr>
        <w:t xml:space="preserve">    </w:t>
      </w:r>
      <w:r w:rsidRPr="00901701">
        <w:rPr>
          <w:rStyle w:val="ControlFlowTok"/>
          <w:sz w:val="24"/>
        </w:rPr>
        <w:t>return</w:t>
      </w:r>
      <w:r w:rsidRPr="00901701">
        <w:rPr>
          <w:rStyle w:val="NormalTok"/>
          <w:sz w:val="24"/>
        </w:rPr>
        <w:t xml:space="preserve"> [</w:t>
      </w:r>
      <w:r w:rsidRPr="00901701">
        <w:br/>
      </w:r>
      <w:r w:rsidRPr="00901701">
        <w:rPr>
          <w:rStyle w:val="NormalTok"/>
          <w:sz w:val="24"/>
        </w:rPr>
        <w:t xml:space="preserve">        </w:t>
      </w:r>
      <w:r w:rsidRPr="00901701">
        <w:rPr>
          <w:rStyle w:val="CommentTok"/>
          <w:sz w:val="24"/>
        </w:rPr>
        <w:t># fill this in!</w:t>
      </w:r>
      <w:r w:rsidRPr="00901701">
        <w:br/>
      </w:r>
      <w:r w:rsidRPr="00901701">
        <w:rPr>
          <w:rStyle w:val="NormalTok"/>
          <w:sz w:val="24"/>
        </w:rPr>
        <w:t xml:space="preserve">        sig_sender,</w:t>
      </w:r>
      <w:r w:rsidRPr="00901701">
        <w:br/>
      </w:r>
      <w:r w:rsidRPr="00901701">
        <w:rPr>
          <w:rStyle w:val="NormalTok"/>
          <w:sz w:val="24"/>
        </w:rPr>
        <w:t xml:space="preserve">        sig_recipient</w:t>
      </w:r>
      <w:r w:rsidRPr="00901701">
        <w:br/>
      </w:r>
      <w:r w:rsidRPr="00901701">
        <w:rPr>
          <w:rStyle w:val="NormalTok"/>
          <w:sz w:val="24"/>
        </w:rPr>
        <w:t xml:space="preserve">    ]</w:t>
      </w:r>
    </w:p>
    <w:p w:rsidR="009D31B0" w:rsidRPr="00901701" w:rsidRDefault="000576A5">
      <w:pPr>
        <w:pStyle w:val="FirstParagraph"/>
      </w:pPr>
      <w:r w:rsidRPr="00901701">
        <w:t>alice.py</w:t>
      </w:r>
      <w:r w:rsidRPr="00901701">
        <w:t>和</w:t>
      </w:r>
      <w:r w:rsidRPr="00901701">
        <w:t>bob.py</w:t>
      </w:r>
      <w:r w:rsidRPr="00901701">
        <w:t>调用</w:t>
      </w:r>
      <w:r w:rsidRPr="00901701">
        <w:t>swap_scripts.py</w:t>
      </w:r>
      <w:r w:rsidRPr="00901701">
        <w:t>文件，</w:t>
      </w:r>
      <w:r w:rsidRPr="00901701">
        <w:t>swap.py</w:t>
      </w:r>
      <w:r w:rsidRPr="00901701">
        <w:t>调用</w:t>
      </w:r>
      <w:r w:rsidRPr="00901701">
        <w:t>alice.py</w:t>
      </w:r>
      <w:r w:rsidRPr="00901701">
        <w:t>和</w:t>
      </w:r>
      <w:r w:rsidRPr="00901701">
        <w:t>bob.py</w:t>
      </w:r>
      <w:r w:rsidRPr="00901701">
        <w:t>完成交换。</w:t>
      </w:r>
    </w:p>
    <w:p w:rsidR="009D31B0" w:rsidRPr="00901701" w:rsidRDefault="000576A5">
      <w:pPr>
        <w:pStyle w:val="5"/>
      </w:pPr>
      <w:bookmarkStart w:id="4" w:name="两种验证通过的方式"/>
      <w:r w:rsidRPr="00901701">
        <w:t>两种验证通过的方式</w:t>
      </w:r>
    </w:p>
    <w:p w:rsidR="009D31B0" w:rsidRPr="00901701" w:rsidRDefault="000576A5">
      <w:pPr>
        <w:numPr>
          <w:ilvl w:val="0"/>
          <w:numId w:val="2"/>
        </w:numPr>
      </w:pPr>
      <w:r w:rsidRPr="00901701">
        <w:t>提供接收方签名，提供秘密</w:t>
      </w:r>
      <w:r w:rsidRPr="00901701">
        <w:t>x</w:t>
      </w:r>
      <w:r w:rsidRPr="00901701">
        <w:t>验证</w:t>
      </w:r>
      <w:r w:rsidRPr="00901701">
        <w:t>hash(x)</w:t>
      </w:r>
      <w:r w:rsidRPr="00901701">
        <w:t>的正确性（用于交换交易）</w:t>
      </w:r>
    </w:p>
    <w:p w:rsidR="009D31B0" w:rsidRPr="00901701" w:rsidRDefault="000576A5">
      <w:pPr>
        <w:numPr>
          <w:ilvl w:val="0"/>
          <w:numId w:val="2"/>
        </w:numPr>
      </w:pPr>
      <w:r w:rsidRPr="00901701">
        <w:t>提供发送方和接收方的签名（用于取回）</w:t>
      </w:r>
    </w:p>
    <w:p w:rsidR="009D31B0" w:rsidRPr="00901701" w:rsidRDefault="000576A5">
      <w:pPr>
        <w:pStyle w:val="5"/>
      </w:pPr>
      <w:bookmarkStart w:id="5" w:name="代码解释"/>
      <w:bookmarkEnd w:id="4"/>
      <w:r w:rsidRPr="00901701">
        <w:t>代码解释</w:t>
      </w:r>
    </w:p>
    <w:p w:rsidR="009D31B0" w:rsidRPr="00901701" w:rsidRDefault="000576A5">
      <w:pPr>
        <w:numPr>
          <w:ilvl w:val="0"/>
          <w:numId w:val="3"/>
        </w:numPr>
      </w:pPr>
      <w:r w:rsidRPr="00901701">
        <w:t>public_key_recipient, OP_CHECKSIGVERIFY</w:t>
      </w:r>
    </w:p>
    <w:p w:rsidR="009D31B0" w:rsidRPr="00901701" w:rsidRDefault="000576A5">
      <w:pPr>
        <w:numPr>
          <w:ilvl w:val="0"/>
          <w:numId w:val="1"/>
        </w:numPr>
      </w:pPr>
      <w:r w:rsidRPr="00901701">
        <w:t>首先我们验证是否包含接收者的签名，如果不包含直接不符合要求，栈顶压入</w:t>
      </w:r>
      <w:r w:rsidRPr="00901701">
        <w:t>FALSE</w:t>
      </w:r>
      <w:r w:rsidRPr="00901701">
        <w:t>拒绝，如果包含进行下一步</w:t>
      </w:r>
    </w:p>
    <w:p w:rsidR="009D31B0" w:rsidRPr="00901701" w:rsidRDefault="000576A5">
      <w:pPr>
        <w:numPr>
          <w:ilvl w:val="0"/>
          <w:numId w:val="3"/>
        </w:numPr>
      </w:pPr>
      <w:r w:rsidRPr="00901701">
        <w:t>OP_DUP</w:t>
      </w:r>
    </w:p>
    <w:p w:rsidR="009D31B0" w:rsidRPr="00901701" w:rsidRDefault="000576A5">
      <w:pPr>
        <w:numPr>
          <w:ilvl w:val="0"/>
          <w:numId w:val="1"/>
        </w:numPr>
      </w:pPr>
      <w:r w:rsidRPr="00901701">
        <w:t>因为要进行两种判断，所以要复制栈顶的元素</w:t>
      </w:r>
    </w:p>
    <w:p w:rsidR="009D31B0" w:rsidRPr="00901701" w:rsidRDefault="000576A5">
      <w:pPr>
        <w:numPr>
          <w:ilvl w:val="0"/>
          <w:numId w:val="3"/>
        </w:numPr>
      </w:pPr>
      <w:r w:rsidRPr="00901701">
        <w:t>pu</w:t>
      </w:r>
      <w:r w:rsidRPr="00901701">
        <w:t>blic_key_sender, OP_CHECKSIG</w:t>
      </w:r>
    </w:p>
    <w:p w:rsidR="009D31B0" w:rsidRPr="00901701" w:rsidRDefault="000576A5">
      <w:pPr>
        <w:numPr>
          <w:ilvl w:val="0"/>
          <w:numId w:val="1"/>
        </w:numPr>
      </w:pPr>
      <w:r w:rsidRPr="00901701">
        <w:t>检查是不是发送者的姓名</w:t>
      </w:r>
    </w:p>
    <w:p w:rsidR="009D31B0" w:rsidRPr="00901701" w:rsidRDefault="000576A5">
      <w:pPr>
        <w:numPr>
          <w:ilvl w:val="0"/>
          <w:numId w:val="3"/>
        </w:numPr>
      </w:pPr>
      <w:r w:rsidRPr="00901701">
        <w:t>OP_IF, OP_DROP, OP_1</w:t>
      </w:r>
    </w:p>
    <w:p w:rsidR="009D31B0" w:rsidRPr="00901701" w:rsidRDefault="000576A5">
      <w:pPr>
        <w:numPr>
          <w:ilvl w:val="0"/>
          <w:numId w:val="1"/>
        </w:numPr>
      </w:pPr>
      <w:r w:rsidRPr="00901701">
        <w:t>如果是，清空站内元素，压入</w:t>
      </w:r>
      <w:r w:rsidRPr="00901701">
        <w:t>TRUE</w:t>
      </w:r>
    </w:p>
    <w:p w:rsidR="009D31B0" w:rsidRPr="00901701" w:rsidRDefault="000576A5">
      <w:pPr>
        <w:numPr>
          <w:ilvl w:val="0"/>
          <w:numId w:val="3"/>
        </w:numPr>
      </w:pPr>
      <w:r w:rsidRPr="00901701">
        <w:t>OP_ELSE, OP_HASH160, hash_of_secret, OP_EQUAL,OP_ENDIF</w:t>
      </w:r>
    </w:p>
    <w:p w:rsidR="009D31B0" w:rsidRPr="00901701" w:rsidRDefault="000576A5">
      <w:pPr>
        <w:numPr>
          <w:ilvl w:val="0"/>
          <w:numId w:val="1"/>
        </w:numPr>
      </w:pPr>
      <w:r w:rsidRPr="00901701">
        <w:t>如果不是，</w:t>
      </w:r>
      <w:r w:rsidRPr="00901701">
        <w:t xml:space="preserve"> </w:t>
      </w:r>
      <w:r w:rsidRPr="00901701">
        <w:t>判断该元素是不是秘密，如果是，压入</w:t>
      </w:r>
      <w:r w:rsidRPr="00901701">
        <w:t>TRUE</w:t>
      </w:r>
      <w:r w:rsidRPr="00901701">
        <w:t>，如果不是，压入</w:t>
      </w:r>
      <w:r w:rsidRPr="00901701">
        <w:t>FALSE</w:t>
      </w:r>
    </w:p>
    <w:p w:rsidR="009D31B0" w:rsidRPr="00901701" w:rsidRDefault="000576A5">
      <w:pPr>
        <w:pStyle w:val="3"/>
      </w:pPr>
      <w:bookmarkStart w:id="6" w:name="X0090872a1851edb6cd389125db0a21b5bddc3ce"/>
      <w:bookmarkEnd w:id="3"/>
      <w:bookmarkEnd w:id="5"/>
      <w:r w:rsidRPr="00901701">
        <w:t>以</w:t>
      </w:r>
      <w:r w:rsidRPr="00901701">
        <w:t xml:space="preserve"> Alice </w:t>
      </w:r>
      <w:r w:rsidRPr="00901701">
        <w:t>用</w:t>
      </w:r>
      <w:r w:rsidRPr="00901701">
        <w:t xml:space="preserve"> coinExchangeScript </w:t>
      </w:r>
      <w:r w:rsidRPr="00901701">
        <w:t>向</w:t>
      </w:r>
      <w:r w:rsidRPr="00901701">
        <w:t xml:space="preserve"> Bob </w:t>
      </w:r>
      <w:r w:rsidRPr="00901701">
        <w:t>发送硬币为例</w:t>
      </w:r>
    </w:p>
    <w:p w:rsidR="009D31B0" w:rsidRPr="00901701" w:rsidRDefault="000576A5">
      <w:pPr>
        <w:pStyle w:val="5"/>
      </w:pPr>
      <w:bookmarkStart w:id="7" w:name="如果-bob-不把钱赎回来alice-为什么总能拿回她的钱"/>
      <w:r w:rsidRPr="00901701">
        <w:t>如果</w:t>
      </w:r>
      <w:r w:rsidRPr="00901701">
        <w:t xml:space="preserve"> Bob </w:t>
      </w:r>
      <w:r w:rsidRPr="00901701">
        <w:t>不把钱赎回来，</w:t>
      </w:r>
      <w:r w:rsidRPr="00901701">
        <w:t xml:space="preserve">Alice </w:t>
      </w:r>
      <w:r w:rsidRPr="00901701">
        <w:t>为什么总能拿回她的钱</w:t>
      </w:r>
      <w:r w:rsidRPr="00901701">
        <w:t>?</w:t>
      </w:r>
    </w:p>
    <w:p w:rsidR="009D31B0" w:rsidRPr="00901701" w:rsidRDefault="000576A5">
      <w:pPr>
        <w:pStyle w:val="FirstParagraph"/>
      </w:pPr>
      <w:r w:rsidRPr="00901701">
        <w:t>因为</w:t>
      </w:r>
      <w:r w:rsidRPr="00901701">
        <w:t>Alic</w:t>
      </w:r>
      <w:r w:rsidRPr="00901701">
        <w:t>e</w:t>
      </w:r>
      <w:r w:rsidRPr="00901701">
        <w:t>将把交换钱的操作写在了</w:t>
      </w:r>
      <w:r w:rsidRPr="00901701">
        <w:t>TX1</w:t>
      </w:r>
      <w:r w:rsidRPr="00901701">
        <w:t>中，该交易可以通过双方的签名或</w:t>
      </w:r>
      <w:r w:rsidRPr="00901701">
        <w:t>Bob</w:t>
      </w:r>
      <w:r w:rsidRPr="00901701">
        <w:t>的签名和秘密将钱取出，如果</w:t>
      </w:r>
      <w:r w:rsidRPr="00901701">
        <w:t>Bob</w:t>
      </w:r>
      <w:r w:rsidRPr="00901701">
        <w:t>不在</w:t>
      </w:r>
      <w:r w:rsidRPr="00901701">
        <w:t>TX2</w:t>
      </w:r>
      <w:r w:rsidRPr="00901701">
        <w:t>上签名，则该区块不会广播到网络上，交易没有生效，钱还在</w:t>
      </w:r>
      <w:r w:rsidRPr="00901701">
        <w:t>Alice</w:t>
      </w:r>
      <w:r w:rsidRPr="00901701">
        <w:t>手中。如果</w:t>
      </w:r>
      <w:r w:rsidRPr="00901701">
        <w:t>Bob</w:t>
      </w:r>
      <w:r w:rsidRPr="00901701">
        <w:t>将其签名了，</w:t>
      </w:r>
      <w:r w:rsidRPr="00901701">
        <w:t>Alice</w:t>
      </w:r>
      <w:r w:rsidRPr="00901701">
        <w:t>变获得了</w:t>
      </w:r>
      <w:r w:rsidRPr="00901701">
        <w:t>Bob</w:t>
      </w:r>
      <w:r w:rsidRPr="00901701">
        <w:t>的签名，如果</w:t>
      </w:r>
      <w:r w:rsidRPr="00901701">
        <w:t>Bob</w:t>
      </w:r>
      <w:r w:rsidRPr="00901701">
        <w:t>没有提供</w:t>
      </w:r>
      <w:r w:rsidRPr="00901701">
        <w:t>Alice</w:t>
      </w:r>
      <w:r w:rsidRPr="00901701">
        <w:t>交换钱钱的</w:t>
      </w:r>
      <w:r w:rsidRPr="00901701">
        <w:t>tx</w:t>
      </w:r>
      <w:r w:rsidRPr="00901701">
        <w:t>则不能得到秘密，无法将这笔钱赎回，在时间超过</w:t>
      </w:r>
      <w:r w:rsidRPr="00901701">
        <w:t>48</w:t>
      </w:r>
      <w:r w:rsidRPr="00901701">
        <w:t>小时后可以通过自己的签名和</w:t>
      </w:r>
      <w:r w:rsidRPr="00901701">
        <w:t>Bob</w:t>
      </w:r>
      <w:r w:rsidRPr="00901701">
        <w:t>提供的签名将钱赎回。</w:t>
      </w:r>
    </w:p>
    <w:p w:rsidR="009D31B0" w:rsidRPr="00901701" w:rsidRDefault="000576A5">
      <w:pPr>
        <w:pStyle w:val="5"/>
      </w:pPr>
      <w:bookmarkStart w:id="8" w:name="为什么不能用简单的-12-multisig-来解决这个问题"/>
      <w:bookmarkEnd w:id="7"/>
      <w:r w:rsidRPr="00901701">
        <w:lastRenderedPageBreak/>
        <w:t>为什么不能用简单的</w:t>
      </w:r>
      <w:r w:rsidRPr="00901701">
        <w:t xml:space="preserve"> 1/2 multisig </w:t>
      </w:r>
      <w:r w:rsidRPr="00901701">
        <w:t>来解决这个问题</w:t>
      </w:r>
      <w:r w:rsidRPr="00901701">
        <w:t>?</w:t>
      </w:r>
    </w:p>
    <w:p w:rsidR="009D31B0" w:rsidRPr="00901701" w:rsidRDefault="000576A5">
      <w:pPr>
        <w:pStyle w:val="FirstParagraph"/>
      </w:pPr>
      <w:r w:rsidRPr="00901701">
        <w:t>如果使用了</w:t>
      </w:r>
      <w:r w:rsidRPr="00901701">
        <w:t>1/2 multisig</w:t>
      </w:r>
      <w:r w:rsidRPr="00901701">
        <w:t>，可以利用任何一个人的签名将钱赎回，可</w:t>
      </w:r>
      <w:r w:rsidRPr="00901701">
        <w:t>能会发生赎回连续赎回自己发出的钱和对方发送的钱的问题</w:t>
      </w:r>
    </w:p>
    <w:p w:rsidR="009D31B0" w:rsidRPr="00901701" w:rsidRDefault="000576A5">
      <w:pPr>
        <w:pStyle w:val="3"/>
      </w:pPr>
      <w:bookmarkStart w:id="9" w:name="解释-alice-bob-创建的一些交易内容和先后次序以及背后的设计原理"/>
      <w:bookmarkEnd w:id="6"/>
      <w:bookmarkEnd w:id="8"/>
      <w:r w:rsidRPr="00901701">
        <w:t>解释</w:t>
      </w:r>
      <w:r w:rsidRPr="00901701">
        <w:t xml:space="preserve"> Alice (Bob) </w:t>
      </w:r>
      <w:r w:rsidRPr="00901701">
        <w:t>创建的一些交易内容和先后次序，以及背后的设计原理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Alice</w:t>
      </w:r>
      <w:r w:rsidRPr="00901701">
        <w:t>选择一个随机数，并利用哈希函数进行加密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Alice</w:t>
      </w:r>
      <w:r w:rsidRPr="00901701">
        <w:t>创建</w:t>
      </w:r>
      <w:r w:rsidRPr="00901701">
        <w:t>TX1</w:t>
      </w:r>
      <w:r w:rsidRPr="00901701">
        <w:t>，将钱发给</w:t>
      </w:r>
      <w:r w:rsidRPr="00901701">
        <w:t>Bob</w:t>
      </w:r>
      <w:r w:rsidRPr="00901701">
        <w:t>；此时未广播，并没有实质的自己流转，钱仍然在</w:t>
      </w:r>
      <w:r w:rsidRPr="00901701">
        <w:t>Alice</w:t>
      </w:r>
      <w:r w:rsidRPr="00901701">
        <w:t>手中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Alice</w:t>
      </w:r>
      <w:r w:rsidRPr="00901701">
        <w:t>创建</w:t>
      </w:r>
      <w:r w:rsidRPr="00901701">
        <w:t>TX2</w:t>
      </w:r>
      <w:r w:rsidRPr="00901701">
        <w:t>，为自己可以将钱赎回的交易，将该交易广播到网络上；该交易含有</w:t>
      </w:r>
      <w:r w:rsidRPr="00901701">
        <w:t>48</w:t>
      </w:r>
      <w:r w:rsidRPr="00901701">
        <w:t>小时的锁定时间，为了让</w:t>
      </w:r>
      <w:r w:rsidRPr="00901701">
        <w:t>Bob</w:t>
      </w:r>
      <w:r w:rsidRPr="00901701">
        <w:t>有足够的时间去兑换</w:t>
      </w:r>
      <w:r w:rsidRPr="00901701">
        <w:t>TX1</w:t>
      </w:r>
      <w:r w:rsidRPr="00901701">
        <w:t>中的钱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Bob</w:t>
      </w:r>
      <w:r w:rsidRPr="00901701">
        <w:t>对</w:t>
      </w:r>
      <w:r w:rsidRPr="00901701">
        <w:t>TX2</w:t>
      </w:r>
      <w:r w:rsidRPr="00901701">
        <w:t>进行签名，</w:t>
      </w:r>
      <w:r w:rsidRPr="00901701">
        <w:t>Alice</w:t>
      </w:r>
      <w:r w:rsidRPr="00901701">
        <w:t>通过</w:t>
      </w:r>
      <w:r w:rsidRPr="00901701">
        <w:t>TX2</w:t>
      </w:r>
      <w:r w:rsidRPr="00901701">
        <w:t>获得了</w:t>
      </w:r>
      <w:r w:rsidRPr="00901701">
        <w:t>Bob</w:t>
      </w:r>
      <w:r w:rsidRPr="00901701">
        <w:t>的签名，便将</w:t>
      </w:r>
      <w:r w:rsidRPr="00901701">
        <w:t>TX1</w:t>
      </w:r>
      <w:r w:rsidRPr="00901701">
        <w:t>广播到网络上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Bob</w:t>
      </w:r>
      <w:r w:rsidRPr="00901701">
        <w:t>创建</w:t>
      </w:r>
      <w:r w:rsidRPr="00901701">
        <w:t>TX3</w:t>
      </w:r>
      <w:r w:rsidRPr="00901701">
        <w:t>，将钱发给</w:t>
      </w:r>
      <w:r w:rsidRPr="00901701">
        <w:t>Alice</w:t>
      </w:r>
      <w:r w:rsidRPr="00901701">
        <w:t>；此时未广播，并没有实质的自己流转，钱仍然在</w:t>
      </w:r>
      <w:r w:rsidRPr="00901701">
        <w:t>Bob</w:t>
      </w:r>
      <w:r w:rsidRPr="00901701">
        <w:t>手中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Bob</w:t>
      </w:r>
      <w:r w:rsidRPr="00901701">
        <w:t>创建</w:t>
      </w:r>
      <w:r w:rsidRPr="00901701">
        <w:t>TX4</w:t>
      </w:r>
      <w:r w:rsidRPr="00901701">
        <w:t>，为自己可以将钱赎回的交易，将该交易广播到网络上；该交易含有</w:t>
      </w:r>
      <w:r w:rsidRPr="00901701">
        <w:t>48</w:t>
      </w:r>
      <w:r w:rsidRPr="00901701">
        <w:t>小时的锁定时间，为了让</w:t>
      </w:r>
      <w:r w:rsidRPr="00901701">
        <w:t>Alice</w:t>
      </w:r>
      <w:r w:rsidRPr="00901701">
        <w:t>有足够的时间去兑换</w:t>
      </w:r>
      <w:r w:rsidRPr="00901701">
        <w:t>TX3</w:t>
      </w:r>
      <w:r w:rsidRPr="00901701">
        <w:t>中的钱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Alice</w:t>
      </w:r>
      <w:r w:rsidRPr="00901701">
        <w:t>对</w:t>
      </w:r>
      <w:r w:rsidRPr="00901701">
        <w:t>TX4</w:t>
      </w:r>
      <w:r w:rsidRPr="00901701">
        <w:t>进行签名，</w:t>
      </w:r>
      <w:r w:rsidRPr="00901701">
        <w:t>Bob</w:t>
      </w:r>
      <w:r w:rsidRPr="00901701">
        <w:t>通过</w:t>
      </w:r>
      <w:r w:rsidRPr="00901701">
        <w:t>TX4</w:t>
      </w:r>
      <w:r w:rsidRPr="00901701">
        <w:t>获得了</w:t>
      </w:r>
      <w:r w:rsidRPr="00901701">
        <w:t>Alice</w:t>
      </w:r>
      <w:r w:rsidRPr="00901701">
        <w:t>的签名，便将</w:t>
      </w:r>
      <w:r w:rsidRPr="00901701">
        <w:t>TX3</w:t>
      </w:r>
      <w:r w:rsidRPr="00901701">
        <w:t>广播到网络上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Alice</w:t>
      </w:r>
      <w:r w:rsidRPr="00901701">
        <w:t>利用自己的签名和秘密对</w:t>
      </w:r>
      <w:r w:rsidRPr="00901701">
        <w:t>TX3</w:t>
      </w:r>
      <w:r w:rsidRPr="00901701">
        <w:t>中的钱进行赎回，一旦赎回，秘密便公布在了网络上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Bob</w:t>
      </w:r>
      <w:r w:rsidRPr="00901701">
        <w:t>利用拿到了秘密，利用自己的签名和秘密将</w:t>
      </w:r>
      <w:r w:rsidRPr="00901701">
        <w:t>TX1</w:t>
      </w:r>
      <w:r w:rsidRPr="00901701">
        <w:t>中的钱赎回，原子交换完成</w:t>
      </w:r>
    </w:p>
    <w:p w:rsidR="009D31B0" w:rsidRPr="00901701" w:rsidRDefault="000576A5">
      <w:pPr>
        <w:numPr>
          <w:ilvl w:val="0"/>
          <w:numId w:val="4"/>
        </w:numPr>
      </w:pPr>
      <w:r w:rsidRPr="00901701">
        <w:t>如果双方不赎回，超过</w:t>
      </w:r>
      <w:r w:rsidRPr="00901701">
        <w:t>48</w:t>
      </w:r>
      <w:r w:rsidRPr="00901701">
        <w:t>小时后可以将自己的钱通过双方的签名拿回</w:t>
      </w:r>
    </w:p>
    <w:p w:rsidR="009D31B0" w:rsidRPr="00901701" w:rsidRDefault="000576A5">
      <w:pPr>
        <w:pStyle w:val="3"/>
      </w:pPr>
      <w:bookmarkStart w:id="10" w:name="本次作业中一次成功的跨链原子交换中资金是如何流转的"/>
      <w:bookmarkEnd w:id="9"/>
      <w:r w:rsidRPr="00901701">
        <w:t>本次作业中，一次成功的跨链原子交换中，资金是如何流转的</w:t>
      </w:r>
      <w:r w:rsidRPr="00901701">
        <w:t>?</w:t>
      </w:r>
    </w:p>
    <w:p w:rsidR="009D31B0" w:rsidRPr="00901701" w:rsidRDefault="000576A5">
      <w:pPr>
        <w:pStyle w:val="FirstParagraph"/>
      </w:pPr>
      <w:r w:rsidRPr="00901701">
        <w:t>在上一个问题中，第四步</w:t>
      </w:r>
      <w:r w:rsidRPr="00901701">
        <w:t>Alice</w:t>
      </w:r>
      <w:r w:rsidRPr="00901701">
        <w:t>将</w:t>
      </w:r>
      <w:r w:rsidRPr="00901701">
        <w:t>TX1</w:t>
      </w:r>
      <w:r w:rsidRPr="00901701">
        <w:t>公布到了网络上，发生了资金流转，此时钱不属于任何人；第七步</w:t>
      </w:r>
      <w:r w:rsidRPr="00901701">
        <w:t>Bob</w:t>
      </w:r>
      <w:r w:rsidRPr="00901701">
        <w:t>将</w:t>
      </w:r>
      <w:r w:rsidRPr="00901701">
        <w:t>TX3</w:t>
      </w:r>
      <w:r w:rsidRPr="00901701">
        <w:t>公布到了网络上，发生了资金流转，此时钱不属于任何人；第八步</w:t>
      </w:r>
      <w:r w:rsidRPr="00901701">
        <w:t>Alice</w:t>
      </w:r>
      <w:r w:rsidRPr="00901701">
        <w:t>利用秘密和自己的签名将</w:t>
      </w:r>
      <w:r w:rsidRPr="00901701">
        <w:t>TX3</w:t>
      </w:r>
      <w:r w:rsidRPr="00901701">
        <w:t>中的钱赎回到自己的地址中，发生了自己流动，</w:t>
      </w:r>
      <w:r w:rsidRPr="00901701">
        <w:t>Bob</w:t>
      </w:r>
      <w:r w:rsidRPr="00901701">
        <w:t>的钱到了</w:t>
      </w:r>
      <w:r w:rsidRPr="00901701">
        <w:t>Alice</w:t>
      </w:r>
      <w:r w:rsidRPr="00901701">
        <w:t>手中；第九步</w:t>
      </w:r>
      <w:r w:rsidRPr="00901701">
        <w:t>Bob</w:t>
      </w:r>
      <w:r w:rsidRPr="00901701">
        <w:t>利用秘密和自己的签名将</w:t>
      </w:r>
      <w:r w:rsidRPr="00901701">
        <w:t>TX1</w:t>
      </w:r>
      <w:r w:rsidRPr="00901701">
        <w:t>中的钱赎回到自己的地址中，发生了自己流动，</w:t>
      </w:r>
      <w:r w:rsidRPr="00901701">
        <w:t>Alice</w:t>
      </w:r>
      <w:r w:rsidRPr="00901701">
        <w:t>的钱到了</w:t>
      </w:r>
      <w:r w:rsidRPr="00901701">
        <w:t>Bob</w:t>
      </w:r>
      <w:r w:rsidRPr="00901701">
        <w:t>手中，至此一个成功的跨链原子交易完成。</w:t>
      </w:r>
    </w:p>
    <w:p w:rsidR="009D31B0" w:rsidRPr="00901701" w:rsidRDefault="000576A5">
      <w:pPr>
        <w:pStyle w:val="2"/>
        <w:rPr>
          <w:sz w:val="24"/>
          <w:szCs w:val="24"/>
        </w:rPr>
      </w:pPr>
      <w:bookmarkStart w:id="11" w:name="运行结果"/>
      <w:bookmarkEnd w:id="2"/>
      <w:bookmarkEnd w:id="10"/>
      <w:r w:rsidRPr="00901701">
        <w:rPr>
          <w:sz w:val="24"/>
          <w:szCs w:val="24"/>
        </w:rPr>
        <w:lastRenderedPageBreak/>
        <w:t>运行结果</w:t>
      </w:r>
    </w:p>
    <w:p w:rsidR="009D31B0" w:rsidRPr="00901701" w:rsidRDefault="000576A5">
      <w:pPr>
        <w:pStyle w:val="3"/>
      </w:pPr>
      <w:bookmarkStart w:id="12" w:name="不广播"/>
      <w:r w:rsidRPr="00901701">
        <w:t>不广播</w:t>
      </w:r>
    </w:p>
    <w:p w:rsidR="009D31B0" w:rsidRPr="00901701" w:rsidRDefault="000576A5">
      <w:pPr>
        <w:numPr>
          <w:ilvl w:val="0"/>
          <w:numId w:val="5"/>
        </w:numPr>
      </w:pPr>
      <w:r w:rsidRPr="00901701">
        <w:t>Alice</w:t>
      </w:r>
      <w:r w:rsidRPr="00901701">
        <w:t>赎回</w:t>
      </w:r>
      <w:r w:rsidRPr="00901701">
        <w:rPr>
          <w:noProof/>
        </w:rPr>
        <w:drawing>
          <wp:inline distT="0" distB="0" distL="0" distR="0">
            <wp:extent cx="5334000" cy="782008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haoze/Desktop/%E5%8D%97%E5%BC%80%E5%A4%A7%E5%AD%A6/%E5%8C%BA%E5%9D%97%E9%93%BE/Exercise4/EX4%E5%AE%9E%E9%AA%8C%E6%8A%A5%E5%91%8A/%E6%88%AA%E5%B1%8F2021-12-10%2013.41.3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1B0" w:rsidRPr="00901701" w:rsidRDefault="000576A5">
      <w:pPr>
        <w:numPr>
          <w:ilvl w:val="0"/>
          <w:numId w:val="5"/>
        </w:numPr>
      </w:pPr>
      <w:r w:rsidRPr="00901701">
        <w:t>Alice</w:t>
      </w:r>
      <w:r w:rsidRPr="00901701">
        <w:t>不赎回</w:t>
      </w:r>
    </w:p>
    <w:p w:rsidR="009D31B0" w:rsidRPr="00901701" w:rsidRDefault="000576A5">
      <w:pPr>
        <w:pStyle w:val="CaptionedFigure"/>
        <w:numPr>
          <w:ilvl w:val="0"/>
          <w:numId w:val="1"/>
        </w:numPr>
      </w:pPr>
      <w:r w:rsidRPr="00901701">
        <w:rPr>
          <w:noProof/>
        </w:rPr>
        <w:drawing>
          <wp:inline distT="0" distB="0" distL="0" distR="0">
            <wp:extent cx="5334000" cy="9479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haoze/Desktop/%E5%8D%97%E5%BC%80%E5%A4%A7%E5%AD%A6/%E5%8C%BA%E5%9D%97%E9%93%BE/Exercise4/EX4%E5%AE%9E%E9%AA%8C%E6%8A%A5%E5%91%8A/%E6%88%AA%E5%B1%8F2021-12-10%2013.41.2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1B0" w:rsidRPr="00901701" w:rsidRDefault="009D31B0">
      <w:pPr>
        <w:pStyle w:val="ImageCaption"/>
        <w:numPr>
          <w:ilvl w:val="0"/>
          <w:numId w:val="1"/>
        </w:numPr>
      </w:pPr>
    </w:p>
    <w:p w:rsidR="009D31B0" w:rsidRPr="00901701" w:rsidRDefault="000576A5">
      <w:pPr>
        <w:pStyle w:val="3"/>
      </w:pPr>
      <w:bookmarkStart w:id="13" w:name="广播"/>
      <w:bookmarkEnd w:id="12"/>
      <w:r w:rsidRPr="00901701">
        <w:t>广播</w:t>
      </w:r>
    </w:p>
    <w:p w:rsidR="009D31B0" w:rsidRPr="00901701" w:rsidRDefault="000576A5">
      <w:pPr>
        <w:numPr>
          <w:ilvl w:val="0"/>
          <w:numId w:val="6"/>
        </w:numPr>
      </w:pPr>
      <w:r w:rsidRPr="00901701">
        <w:t>Alice</w:t>
      </w:r>
      <w:r w:rsidRPr="00901701">
        <w:t>赎回</w:t>
      </w:r>
    </w:p>
    <w:p w:rsidR="009D31B0" w:rsidRPr="00901701" w:rsidRDefault="000576A5">
      <w:pPr>
        <w:numPr>
          <w:ilvl w:val="1"/>
          <w:numId w:val="7"/>
        </w:numPr>
      </w:pPr>
      <w:r w:rsidRPr="00901701">
        <w:t>将</w:t>
      </w:r>
      <w:r w:rsidRPr="00901701">
        <w:t>TX1</w:t>
      </w:r>
      <w:r w:rsidRPr="00901701">
        <w:t>广播</w:t>
      </w:r>
      <w:r w:rsidRPr="00901701">
        <w:t>02688427fd96e1bfeba4114ac4835227f267e812d237b1ff2651fbf59669df88</w:t>
      </w:r>
      <w:r w:rsidRPr="00901701">
        <w:rPr>
          <w:noProof/>
        </w:rPr>
        <w:drawing>
          <wp:inline distT="0" distB="0" distL="0" distR="0">
            <wp:extent cx="5334000" cy="2472486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haoze/Desktop/%E5%8D%97%E5%BC%80%E5%A4%A7%E5%AD%A6/%E5%8C%BA%E5%9D%97%E9%93%BE/Exercise4/EX4%E5%AE%9E%E9%AA%8C%E6%8A%A5%E5%91%8A/%E6%88%AA%E5%B1%8F2021-12-11%2010.28.5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1B0" w:rsidRPr="00901701" w:rsidRDefault="000576A5">
      <w:pPr>
        <w:numPr>
          <w:ilvl w:val="1"/>
          <w:numId w:val="7"/>
        </w:numPr>
      </w:pPr>
      <w:r w:rsidRPr="00901701">
        <w:t>Bob</w:t>
      </w:r>
      <w:r w:rsidRPr="00901701">
        <w:t>取出</w:t>
      </w:r>
      <w:r w:rsidRPr="00901701">
        <w:t>TX1</w:t>
      </w:r>
      <w:r w:rsidRPr="00901701">
        <w:t>中的币</w:t>
      </w:r>
      <w:r w:rsidRPr="00901701">
        <w:t>a1270545a</w:t>
      </w:r>
      <w:r w:rsidRPr="00901701">
        <w:t>d0d517dd3924ac447e441666a96046e9be4d2a0fda3ca1b239419ad</w:t>
      </w:r>
      <w:r w:rsidRPr="00901701">
        <w:t>（该</w:t>
      </w:r>
      <w:r w:rsidRPr="00901701">
        <w:t>tx</w:t>
      </w:r>
      <w:r w:rsidRPr="00901701">
        <w:t>查不到，已经跟助教说明）</w:t>
      </w:r>
    </w:p>
    <w:p w:rsidR="009D31B0" w:rsidRPr="00901701" w:rsidRDefault="009D31B0">
      <w:pPr>
        <w:numPr>
          <w:ilvl w:val="1"/>
          <w:numId w:val="1"/>
        </w:numPr>
      </w:pPr>
    </w:p>
    <w:p w:rsidR="009D31B0" w:rsidRPr="00901701" w:rsidRDefault="000576A5">
      <w:pPr>
        <w:numPr>
          <w:ilvl w:val="1"/>
          <w:numId w:val="7"/>
        </w:numPr>
      </w:pPr>
      <w:r w:rsidRPr="00901701">
        <w:lastRenderedPageBreak/>
        <w:t>将</w:t>
      </w:r>
      <w:r w:rsidRPr="00901701">
        <w:t>TX3</w:t>
      </w:r>
      <w:r w:rsidRPr="00901701">
        <w:t>广播</w:t>
      </w:r>
      <w:r w:rsidRPr="00901701">
        <w:t xml:space="preserve"> 2a1b2ee753e550302204391edfed6498306d121ef39f8ed9cf1787094dc75983</w:t>
      </w:r>
      <w:r w:rsidRPr="00901701">
        <w:rPr>
          <w:noProof/>
        </w:rPr>
        <w:drawing>
          <wp:inline distT="0" distB="0" distL="0" distR="0">
            <wp:extent cx="5334000" cy="254861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haoze/Desktop/%E5%8D%97%E5%BC%80%E5%A4%A7%E5%AD%A6/%E5%8C%BA%E5%9D%97%E9%93%BE/Exercise4/EX4%E5%AE%9E%E9%AA%8C%E6%8A%A5%E5%91%8A/%E6%88%AA%E5%B1%8F2021-12-10%2017.45.4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1B0" w:rsidRPr="00901701" w:rsidRDefault="000576A5">
      <w:pPr>
        <w:numPr>
          <w:ilvl w:val="1"/>
          <w:numId w:val="7"/>
        </w:numPr>
      </w:pPr>
      <w:r w:rsidRPr="00901701">
        <w:t>Alice</w:t>
      </w:r>
      <w:r w:rsidRPr="00901701">
        <w:t>取出</w:t>
      </w:r>
      <w:r w:rsidRPr="00901701">
        <w:t>TX3</w:t>
      </w:r>
      <w:r w:rsidRPr="00901701">
        <w:t>中的币</w:t>
      </w:r>
      <w:r w:rsidRPr="00901701">
        <w:t>3e34e88cb53e2415a8f79b8a756253d011ae974b350785cf37fbe99f42e6445b</w:t>
      </w:r>
      <w:r w:rsidRPr="00901701">
        <w:rPr>
          <w:noProof/>
        </w:rPr>
        <w:drawing>
          <wp:inline distT="0" distB="0" distL="0" distR="0">
            <wp:extent cx="5334000" cy="2573748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haoze/Desktop/%E5%8D%97%E5%BC%80%E5%A4%A7%E5%AD%A6/%E5%8C%BA%E5%9D%97%E9%93%BE/Exercise4/EX4%E5%AE%9E%E9%AA%8C%E6%8A%A5%E5%91%8A/%E6%88%AA%E5%B1%8F2021-12-10%2018.36.5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1B0" w:rsidRPr="00901701" w:rsidRDefault="009D31B0">
      <w:pPr>
        <w:numPr>
          <w:ilvl w:val="0"/>
          <w:numId w:val="1"/>
        </w:numPr>
      </w:pPr>
    </w:p>
    <w:bookmarkEnd w:id="0"/>
    <w:bookmarkEnd w:id="11"/>
    <w:bookmarkEnd w:id="13"/>
    <w:p w:rsidR="009D31B0" w:rsidRPr="00901701" w:rsidRDefault="009D31B0">
      <w:pPr>
        <w:pStyle w:val="FirstParagraph"/>
      </w:pPr>
    </w:p>
    <w:sectPr w:rsidR="009D31B0" w:rsidRPr="009017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6A5" w:rsidRDefault="000576A5">
      <w:pPr>
        <w:spacing w:after="0"/>
      </w:pPr>
      <w:r>
        <w:separator/>
      </w:r>
    </w:p>
  </w:endnote>
  <w:endnote w:type="continuationSeparator" w:id="0">
    <w:p w:rsidR="000576A5" w:rsidRDefault="000576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6A5" w:rsidRDefault="000576A5">
      <w:r>
        <w:separator/>
      </w:r>
    </w:p>
  </w:footnote>
  <w:footnote w:type="continuationSeparator" w:id="0">
    <w:p w:rsidR="000576A5" w:rsidRDefault="000576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1D40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123F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31492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7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6A5"/>
    <w:rsid w:val="004E29B3"/>
    <w:rsid w:val="00590D07"/>
    <w:rsid w:val="00784D58"/>
    <w:rsid w:val="008D6863"/>
    <w:rsid w:val="00901701"/>
    <w:rsid w:val="009D31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458F925-B622-A147-8EC0-A257CF0F9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34</Words>
  <Characters>2474</Characters>
  <Application>Microsoft Office Word</Application>
  <DocSecurity>0</DocSecurity>
  <Lines>20</Lines>
  <Paragraphs>5</Paragraphs>
  <ScaleCrop>false</ScaleCrop>
  <Company/>
  <LinksUpToDate>false</LinksUpToDate>
  <CharactersWithSpaces>2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</cp:lastModifiedBy>
  <cp:revision>2</cp:revision>
  <dcterms:created xsi:type="dcterms:W3CDTF">2021-12-11T03:17:00Z</dcterms:created>
  <dcterms:modified xsi:type="dcterms:W3CDTF">2021-12-11T03:32:00Z</dcterms:modified>
</cp:coreProperties>
</file>